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e6c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949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ce4c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